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b2002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b20022d-eedd-11ec-801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0DQQxCWcD7b+kNHODuqzSRcPGXKPp8gbDB+DA/p/GqdwCqumpQ7T/9we/59x2mZgQ2PUadGI/0yLPOEdccj5U2mvUv4bFidHet4Kll7J7hFvpnfZ+zoK+OnNISwx5K+0cpWhK3LNNxvfQ0+dGCfVjm9R5IIrUfQn7F2ZBZevyQ9m80tWofpAtiPDEjRX1IURzDeuVAPCOM2eBHEA2IzFwx3qhgDy7xULkeChZVTECae8EvKhpjQSrWg6TGLG90behrGysCtVDyPFDyOQ+sTKoHf04ya4wn1oMAfZWQZfL8U1LdaLGhV/JZRZPq5Hng/TFemHdz5vvN7HAuHSv715vIgbCCx1KlieZu5f6iL46na6N/Dn1V7ZTJ9YXBFFyV59+r77tfLJRycZNzRu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Thailand services are down since lunch time today. (sat 18</w:t>
      </w:r>
      <w:r>
        <w:t xml:space="preserve"> </w:t>
      </w:r>
      <w:r>
        <w:t xml:space="preserve">Ju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b20022d-eedd-11ec-801c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b20022d-eedd-11ec-801c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b20022d-eedd-11ec-801c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b20022d</dc:title>
  <dc:creator/>
  <cp:keywords/>
  <dcterms:created xsi:type="dcterms:W3CDTF">2026-05-01T19:06:15Z</dcterms:created>
  <dcterms:modified xsi:type="dcterms:W3CDTF">2026-05-01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